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cac7a40a4e02994574019762302650fdf32c67"/>
      <w:r>
        <w:rPr>
          <w:b/>
        </w:rPr>
        <w:t xml:space="preserve">ПРОТОКОЛ ЕЛЕКТРОННОГО АУКЦІОНУ № CLE001-UA-20240321-819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60224_1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Запоріжжя, вул. Леоніда Жаботинського, 48. Оренда – приміщення 1-го поверху площею 180,40 кв.м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1-го поверху площею 180,4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 717,08 грн, у тому числі ПДВ</w:t>
      </w:r>
      <w:r>
        <w:t xml:space="preserve"> </w:t>
      </w:r>
      <w:r>
        <w:t xml:space="preserve">2 952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630,2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4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20:55:28Z</dcterms:created>
  <dcterms:modified xsi:type="dcterms:W3CDTF">2024-06-26T20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